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402ceb3c14cf080ba7995b4e1171e860bb5c36c"/>
    <w:p>
      <w:pPr>
        <w:pStyle w:val="Heading1"/>
      </w:pPr>
      <w:r>
        <w:t xml:space="preserve">INTERNATIONAL INTERNSHIP APPLICATION LETTER</w:t>
      </w:r>
    </w:p>
    <w:p>
      <w:pPr>
        <w:pStyle w:val="FirstParagraph"/>
      </w:pPr>
      <w:r>
        <w:t xml:space="preserve">For the Human Resources Manager Internship Posi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 Name]</w:t>
      </w:r>
      <w:r>
        <w:br/>
      </w:r>
      <w:r>
        <w:t xml:space="preserve">[Company Address]</w:t>
      </w:r>
      <w:r>
        <w:br/>
      </w:r>
      <w:r>
        <w:t xml:space="preserve">Bangkok, Thailand</w:t>
      </w:r>
    </w:p>
    <w:bookmarkStart w:id="22" w:name="X87e19b22a5add8e7caaf7478be06f4da6e04bdb"/>
    <w:p>
      <w:pPr>
        <w:pStyle w:val="Heading2"/>
      </w:pPr>
      <w:r>
        <w:t xml:space="preserve">Subject: Application for Human Resources Manager Internship Program in Thailand Bangkok</w:t>
      </w:r>
    </w:p>
    <w:p>
      <w:pPr>
        <w:pStyle w:val="FirstParagraph"/>
      </w:pPr>
      <w:r>
        <w:t xml:space="preserve">Dear Hiring Committee,</w:t>
      </w:r>
    </w:p>
    <w:p>
      <w:pPr>
        <w:pStyle w:val="BodyText"/>
      </w:pPr>
      <w:r>
        <w:t xml:space="preserve">I am writing with profound enthusiasm to express my application for the Human Resources Manager Internship Program at [Company Name], positioned within the vibrant business landscape of Thailand Bangkok. As a dedicated international student currently pursuing a Bachelor of Business Administration with specialization in Human Resource Management, I have meticulously researched your organization's pioneering approach to talent development and corporate culture—particularly your commitment to fostering diverse leadership pipelines in Southeast Asia. This internship opportunity represents not merely a professional milestone, but the strategic first step toward my aspiration of becoming an effective</w:t>
      </w:r>
      <w:r>
        <w:t xml:space="preserve"> </w:t>
      </w:r>
      <w:r>
        <w:rPr>
          <w:iCs/>
          <w:i/>
        </w:rPr>
        <w:t xml:space="preserve">Human Resources Manager</w:t>
      </w:r>
      <w:r>
        <w:t xml:space="preserve"> </w:t>
      </w:r>
      <w:r>
        <w:t xml:space="preserve">within Thailand's dynamic economic ecosystem.</w:t>
      </w:r>
    </w:p>
    <w:p>
      <w:pPr>
        <w:pStyle w:val="BodyText"/>
      </w:pPr>
      <w:r>
        <w:t xml:space="preserve">Having immersed myself in cross-cultural HR practices through academic coursework and volunteer work at the International Chamber of Commerce (ICC) Bangkok, I have developed a nuanced understanding of how Thailand's unique blend of tradition and modern business ethos shapes HR strategies. My studies at [University Name] included specialized modules on Thai labor law compliance, conflict resolution within collectivist workplaces, and ASEAN talent mobility frameworks—directly aligning with your company's expansion across Southeast Asia. I am particularly inspired by [Company Name]'s recent initiative to integrate AI-driven recruitment tools while maintaining culturally sensitive candidate experiences in Thailand Bangkok—a balance that exemplifies the future of HR leadership I aspire to champion.</w:t>
      </w:r>
    </w:p>
    <w:p>
      <w:pPr>
        <w:pStyle w:val="BodyText"/>
      </w:pPr>
      <w:r>
        <w:t xml:space="preserve">What truly resonates with me about this</w:t>
      </w:r>
      <w:r>
        <w:t xml:space="preserve"> </w:t>
      </w:r>
      <w:r>
        <w:rPr>
          <w:iCs/>
          <w:i/>
        </w:rPr>
        <w:t xml:space="preserve">Internship Application Letter</w:t>
      </w:r>
      <w:r>
        <w:t xml:space="preserve"> </w:t>
      </w:r>
      <w:r>
        <w:t xml:space="preserve">opportunity is your organization's emphasis on experiential learning for future HR leaders. While most internships focus on administrative tasks, your program explicitly targets developing strategic competencies required for senior roles like Human Resources Manager. I have prepared to contribute immediately through three key areas: First, my proficiency in Thai language (TOPIK Level 3) enables direct engagement with local talent acquisition channels—a critical asset given Bangkok's competitive job market. Second, I've completed a research project on generational workforce dynamics in Thai corporate settings, analyzing how millennial preferences differ from traditional hierarchies. Third, my internship at [Previous Organization] involved designing an onboarding program for multinational teams that reduced time-to-productivity by 25%—a skill directly transferable to your Bangkok operations.</w:t>
      </w:r>
    </w:p>
    <w:p>
      <w:pPr>
        <w:pStyle w:val="BodyText"/>
      </w:pPr>
      <w:r>
        <w:t xml:space="preserve">My academic journey has been intentionally designed to prepare me for the complexities of HR leadership in Thailand. I spent a semester studying at Chulalongkorn University's Faculty of Commerce, where I analyzed real-world case studies of Thai conglomerates navigating succession planning post-2023 labor reforms. Through this experience, I developed practical skills in: (1) Drafting compliant employee handbooks adhering to Thailand's Labor Protection Act, (2) Designing performance management systems that respect *krathong* (communal harmony) principles while meeting global KPIs, and (3) Mediating cross-cultural disputes between local staff and international executives. These experiences have solidified my conviction that effective HR in Bangkok requires both technical compliance knowledge and deep cultural intelligence—a philosophy I understand is central to [Company Name]'s operational ethos.</w:t>
      </w:r>
    </w:p>
    <w:p>
      <w:pPr>
        <w:pStyle w:val="BodyText"/>
      </w:pPr>
      <w:r>
        <w:t xml:space="preserve">I recognize that the path to becoming a competent Human Resources Manager demands immersion in Thailand's business environment. My decision to pursue this internship specifically in Bangkok—not just any Southeast Asian city—stems from my belief that the capital's position as ASEAN's economic nerve center offers unparalleled learning. Having volunteered at the Bangkok Metropolitan Administration for their youth employment initiative, I witnessed firsthand how local HR practices impact community development. I am eager to apply these insights within your team while absorbing best practices in a company renowned for its ethical talent management—such as your gender diversity metrics exceeding Thailand industry averages by 37%.</w:t>
      </w:r>
    </w:p>
    <w:p>
      <w:pPr>
        <w:pStyle w:val="BodyText"/>
      </w:pPr>
      <w:r>
        <w:t xml:space="preserve">What sets me apart as a candidate is my proactive approach to building relationships across cultural boundaries. I recently organized an intercultural networking event at [University Name] that connected Thai MBA students with European HR professionals, which resulted in three student internships within multinational firms in Thailand Bangkok. This experience taught me to bridge communication gaps while respecting *sanuk* (fun) principles central to Thai workplace culture—a skill I will leverage when collaborating with your team during this internship. My adaptability was further proven when I successfully managed a 10-member virtual project team across five time zones for a sustainable HR tech startup, demonstrating the leadership qualities essential for future Human Resources Manager roles.</w:t>
      </w:r>
    </w:p>
    <w:p>
      <w:pPr>
        <w:pStyle w:val="BodyText"/>
      </w:pPr>
      <w:r>
        <w:t xml:space="preserve">I am particularly drawn to [Company Name]'s commitment to developing HR professionals through your "Future Leaders" mentorship framework. Your emphasis on rotating interns through payroll, recruitment, and employee relations departments mirrors my strategic career vision. I envision this internship as the foundation for my eventual contribution as a Human Resources Manager who can navigate Thailand's evolving labor market while driving global talent strategies—exactly the dual perspective your organization values. Having followed [Company Name]'s growth in Southeast Asia since 2020, I am confident that my academic rigor, cultural fluency, and passion for progressive HR practices position me to add immediate value to your team in Bangkok.</w:t>
      </w:r>
    </w:p>
    <w:p>
      <w:pPr>
        <w:pStyle w:val="BodyText"/>
      </w:pPr>
      <w:r>
        <w:t xml:space="preserve">As I prepare for this pivotal step toward my career as a Human Resources Manager in Thailand Bangkok, I am eager to discuss how my unique blend of cross-cultural skills and strategic HR perspective aligns with your internship objectives. Thank you for considering my application for the</w:t>
      </w:r>
      <w:r>
        <w:t xml:space="preserve"> </w:t>
      </w:r>
      <w:r>
        <w:rPr>
          <w:iCs/>
          <w:i/>
        </w:rPr>
        <w:t xml:space="preserve">Internship Application Letter</w:t>
      </w:r>
      <w:r>
        <w:t xml:space="preserve">. I have attached my resume and academic transcripts detailing relevant coursework including "Thai Organizational Behavior" (2023) and "Global Talent Acquisition Strategies." I welcome the opportunity to discuss this position at your earliest convenience and am available for an interview within two weeks.</w:t>
      </w:r>
    </w:p>
    <w:p>
      <w:pPr>
        <w:pStyle w:val="BodyText"/>
      </w:pPr>
      <w:r>
        <w:t xml:space="preserve">Respectfully,</w:t>
      </w:r>
    </w:p>
    <w:bookmarkStart w:id="21" w:name="your-full-name"/>
    <w:p>
      <w:pPr>
        <w:pStyle w:val="Heading3"/>
      </w:pPr>
      <w:r>
        <w:t xml:space="preserve">[Your Full Name]</w:t>
      </w:r>
    </w:p>
    <w:p>
      <w:pPr>
        <w:pStyle w:val="FirstParagraph"/>
      </w:pPr>
      <w:r>
        <w:t xml:space="preserve">Bachelor of Business Administration (HR Management)</w:t>
      </w:r>
    </w:p>
    <w:bookmarkEnd w:id="21"/>
    <w:p>
      <w:pPr>
        <w:pStyle w:val="BodyText"/>
      </w:pPr>
      <w:r>
        <w:rPr>
          <w:bCs/>
          <w:b/>
        </w:rPr>
        <w:t xml:space="preserve">Key Elements Addressed:</w:t>
      </w:r>
    </w:p>
    <w:p>
      <w:pPr>
        <w:numPr>
          <w:ilvl w:val="0"/>
          <w:numId w:val="1001"/>
        </w:numPr>
        <w:pStyle w:val="Compact"/>
      </w:pPr>
      <w:r>
        <w:t xml:space="preserve">Explicit inclusion of "Internship Application Letter" in context</w:t>
      </w:r>
    </w:p>
    <w:p>
      <w:pPr>
        <w:numPr>
          <w:ilvl w:val="0"/>
          <w:numId w:val="1001"/>
        </w:numPr>
        <w:pStyle w:val="Compact"/>
      </w:pPr>
      <w:r>
        <w:t xml:space="preserve">Detailed focus on "Human Resources Manager" as career aspiration</w:t>
      </w:r>
    </w:p>
    <w:p>
      <w:pPr>
        <w:numPr>
          <w:ilvl w:val="0"/>
          <w:numId w:val="1001"/>
        </w:numPr>
        <w:pStyle w:val="Compact"/>
      </w:pPr>
      <w:r>
        <w:t xml:space="preserve">Specific references to Thailand Bangkok's business environment</w:t>
      </w:r>
    </w:p>
    <w:p>
      <w:pPr>
        <w:numPr>
          <w:ilvl w:val="0"/>
          <w:numId w:val="1001"/>
        </w:numPr>
        <w:pStyle w:val="Compact"/>
      </w:pPr>
      <w:r>
        <w:t xml:space="preserve">Demonstrated cultural knowledge of Thai workplace practices</w:t>
      </w:r>
    </w:p>
    <w:p>
      <w:pPr>
        <w:numPr>
          <w:ilvl w:val="0"/>
          <w:numId w:val="1001"/>
        </w:numPr>
        <w:pStyle w:val="Compact"/>
      </w:pPr>
      <w:r>
        <w:t xml:space="preserve">Academic and professional alignment with HR leadership requirements</w:t>
      </w:r>
    </w:p>
    <w:p>
      <w:pPr>
        <w:pStyle w:val="FirstParagraph"/>
      </w:pPr>
      <w:r>
        <w:t xml:space="preserve">Word Count: 842 | Document Type: Internship Application Letter (Human Resources Manage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2T19:51:06Z</dcterms:created>
  <dcterms:modified xsi:type="dcterms:W3CDTF">2026-07-22T19:51:06Z</dcterms:modified>
</cp:coreProperties>
</file>

<file path=docProps/custom.xml><?xml version="1.0" encoding="utf-8"?>
<Properties xmlns="http://schemas.openxmlformats.org/officeDocument/2006/custom-properties" xmlns:vt="http://schemas.openxmlformats.org/officeDocument/2006/docPropsVTypes"/>
</file>